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67DCE" w14:textId="03AD3495" w:rsidR="00392215" w:rsidRPr="00EC3DD2" w:rsidRDefault="00E07730" w:rsidP="00EC3DD2">
      <w:pPr>
        <w:pStyle w:val="Heading1"/>
        <w:jc w:val="center"/>
        <w:rPr>
          <w:sz w:val="36"/>
          <w:szCs w:val="36"/>
        </w:rPr>
      </w:pPr>
      <w:r w:rsidRPr="00EC3DD2">
        <w:rPr>
          <w:sz w:val="36"/>
          <w:szCs w:val="36"/>
        </w:rPr>
        <w:t>Federator.ai Kubernetes Node Utilization Helper Utility</w:t>
      </w:r>
    </w:p>
    <w:p w14:paraId="7CAA5801" w14:textId="4A34FE53" w:rsidR="00EC3DD2" w:rsidRDefault="00EC3DD2"/>
    <w:p w14:paraId="2451C6A5" w14:textId="4A91CCA6" w:rsidR="00E07730" w:rsidRDefault="00E07730" w:rsidP="00AE2B4D">
      <w:r>
        <w:t xml:space="preserve">This utility collects Kubernetes cluster resource data and Federator.ai recommendations for the Kubernetes cluster and uses an Excel spreadsheet to </w:t>
      </w:r>
      <w:r w:rsidR="00492496">
        <w:t>summarize</w:t>
      </w:r>
      <w:r>
        <w:t xml:space="preserve"> the resource data. By adjusting the </w:t>
      </w:r>
      <w:r w:rsidR="00AE2B4D">
        <w:t xml:space="preserve">“Target Resource Utilization Goal” and </w:t>
      </w:r>
      <w:r>
        <w:t>“Target Node Number” in the spreadsheet, users can estimate the number of nodes</w:t>
      </w:r>
      <w:r w:rsidR="00492496">
        <w:t xml:space="preserve"> that are needed to meet the target resource utilization goals and the cost reduction with the estimated node number.</w:t>
      </w:r>
    </w:p>
    <w:p w14:paraId="6F93A0B5" w14:textId="34674517" w:rsidR="000E04B1" w:rsidRDefault="00E13613" w:rsidP="000E04B1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8D253D3" wp14:editId="5C87011D">
                <wp:simplePos x="0" y="0"/>
                <wp:positionH relativeFrom="column">
                  <wp:posOffset>2352675</wp:posOffset>
                </wp:positionH>
                <wp:positionV relativeFrom="paragraph">
                  <wp:posOffset>1010920</wp:posOffset>
                </wp:positionV>
                <wp:extent cx="1123950" cy="304800"/>
                <wp:effectExtent l="0" t="0" r="95250" b="76200"/>
                <wp:wrapNone/>
                <wp:docPr id="1031679870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23950" cy="304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89C9D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185.25pt;margin-top:79.6pt;width:88.5pt;height:2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="00BC6BC2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24371AB" wp14:editId="002A9BF6">
                <wp:simplePos x="0" y="0"/>
                <wp:positionH relativeFrom="column">
                  <wp:posOffset>1352550</wp:posOffset>
                </wp:positionH>
                <wp:positionV relativeFrom="paragraph">
                  <wp:posOffset>2182495</wp:posOffset>
                </wp:positionV>
                <wp:extent cx="1181100" cy="257175"/>
                <wp:effectExtent l="0" t="0" r="0" b="0"/>
                <wp:wrapNone/>
                <wp:docPr id="19760399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1100" cy="257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1184FC" w14:textId="416AE3D5" w:rsidR="00BC6BC2" w:rsidRPr="00BC6BC2" w:rsidRDefault="00BC6BC2" w:rsidP="00BC6BC2">
                            <w:r>
                              <w:rPr>
                                <w:sz w:val="16"/>
                                <w:szCs w:val="16"/>
                              </w:rPr>
                              <w:t>k8s-resource-collect.s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4371A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6.5pt;margin-top:171.85pt;width:93pt;height:20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" filled="f" stroked="f">
                <v:textbox>
                  <w:txbxContent>
                    <w:p w14:paraId="3A1184FC" w14:textId="416AE3D5" w:rsidR="00BC6BC2" w:rsidRPr="00BC6BC2" w:rsidRDefault="00BC6BC2" w:rsidP="00BC6BC2">
                      <w:r>
                        <w:rPr>
                          <w:sz w:val="16"/>
                          <w:szCs w:val="16"/>
                        </w:rPr>
                        <w:t>k8s-resource-collect.sh</w:t>
                      </w:r>
                    </w:p>
                  </w:txbxContent>
                </v:textbox>
              </v:shape>
            </w:pict>
          </mc:Fallback>
        </mc:AlternateContent>
      </w:r>
      <w:r w:rsidR="00BC6BC2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D934A3C" wp14:editId="2BB9EEE0">
                <wp:simplePos x="0" y="0"/>
                <wp:positionH relativeFrom="column">
                  <wp:posOffset>3324225</wp:posOffset>
                </wp:positionH>
                <wp:positionV relativeFrom="paragraph">
                  <wp:posOffset>2515870</wp:posOffset>
                </wp:positionV>
                <wp:extent cx="1543050" cy="257175"/>
                <wp:effectExtent l="0" t="0" r="0" b="0"/>
                <wp:wrapNone/>
                <wp:docPr id="3519580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050" cy="257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1E641D" w14:textId="1FB078FB" w:rsidR="00BC6BC2" w:rsidRPr="00BC6BC2" w:rsidRDefault="00BC6BC2">
                            <w:r w:rsidRPr="00BC6BC2">
                              <w:rPr>
                                <w:sz w:val="16"/>
                                <w:szCs w:val="16"/>
                              </w:rPr>
                              <w:t>node_utilization_</w:t>
                            </w:r>
                            <w:r w:rsidR="00ED0EAF">
                              <w:rPr>
                                <w:sz w:val="16"/>
                                <w:szCs w:val="16"/>
                              </w:rPr>
                              <w:t>20231117</w:t>
                            </w:r>
                            <w:r w:rsidRPr="00BC6BC2">
                              <w:rPr>
                                <w:sz w:val="16"/>
                                <w:szCs w:val="16"/>
                              </w:rPr>
                              <w:t>.xls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934A3C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261.75pt;margin-top:198.1pt;width:121.5pt;height:20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" filled="f" stroked="f">
                <v:textbox>
                  <w:txbxContent>
                    <w:p w14:paraId="5A1E641D" w14:textId="1FB078FB" w:rsidR="00BC6BC2" w:rsidRPr="00BC6BC2" w:rsidRDefault="00BC6BC2">
                      <w:r w:rsidRPr="00BC6BC2">
                        <w:rPr>
                          <w:sz w:val="16"/>
                          <w:szCs w:val="16"/>
                        </w:rPr>
                        <w:t>node_utilization_</w:t>
                      </w:r>
                      <w:r w:rsidR="00ED0EAF">
                        <w:rPr>
                          <w:sz w:val="16"/>
                          <w:szCs w:val="16"/>
                        </w:rPr>
                        <w:t>20231117</w:t>
                      </w:r>
                      <w:r w:rsidRPr="00BC6BC2">
                        <w:rPr>
                          <w:sz w:val="16"/>
                          <w:szCs w:val="16"/>
                        </w:rPr>
                        <w:t>.xlsm</w:t>
                      </w:r>
                    </w:p>
                  </w:txbxContent>
                </v:textbox>
              </v:shape>
            </w:pict>
          </mc:Fallback>
        </mc:AlternateContent>
      </w:r>
      <w:r w:rsidR="000E04B1">
        <w:rPr>
          <w:noProof/>
        </w:rPr>
        <w:drawing>
          <wp:inline distT="0" distB="0" distL="0" distR="0" wp14:anchorId="66A0FE67" wp14:editId="19929CD2">
            <wp:extent cx="3392424" cy="2852928"/>
            <wp:effectExtent l="0" t="0" r="0" b="5080"/>
            <wp:docPr id="15028595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2424" cy="28529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5B33CD" w14:textId="5FC62712" w:rsidR="00492496" w:rsidRDefault="00492496" w:rsidP="00EC3DD2">
      <w:pPr>
        <w:pStyle w:val="Heading2"/>
        <w:spacing w:after="120"/>
      </w:pPr>
      <w:r>
        <w:t>Utility</w:t>
      </w:r>
    </w:p>
    <w:p w14:paraId="793F84F2" w14:textId="7985448E" w:rsidR="00492496" w:rsidRDefault="00492496" w:rsidP="00492496">
      <w:pPr>
        <w:pStyle w:val="ListParagraph"/>
        <w:numPr>
          <w:ilvl w:val="0"/>
          <w:numId w:val="2"/>
        </w:numPr>
      </w:pPr>
      <w:r w:rsidRPr="000E04B1">
        <w:rPr>
          <w:b/>
          <w:bCs/>
        </w:rPr>
        <w:t>node_utilization_</w:t>
      </w:r>
      <w:r w:rsidR="00ED0EAF">
        <w:rPr>
          <w:b/>
          <w:bCs/>
        </w:rPr>
        <w:t>20231117</w:t>
      </w:r>
      <w:r w:rsidRPr="000E04B1">
        <w:rPr>
          <w:b/>
          <w:bCs/>
        </w:rPr>
        <w:t>.xls</w:t>
      </w:r>
      <w:r w:rsidR="000E04B1" w:rsidRPr="000E04B1">
        <w:rPr>
          <w:b/>
          <w:bCs/>
        </w:rPr>
        <w:t>m</w:t>
      </w:r>
      <w:r>
        <w:t xml:space="preserve"> – Excel spreadsheet for estimating the number of Kubernetes nodes that are needed to meet the target resource utilization goals. </w:t>
      </w:r>
    </w:p>
    <w:p w14:paraId="5AF82E3F" w14:textId="77777777" w:rsidR="00FF42FC" w:rsidRDefault="00492496" w:rsidP="00492496">
      <w:pPr>
        <w:pStyle w:val="ListParagraph"/>
        <w:numPr>
          <w:ilvl w:val="0"/>
          <w:numId w:val="2"/>
        </w:numPr>
      </w:pPr>
      <w:r w:rsidRPr="000E04B1">
        <w:rPr>
          <w:b/>
          <w:bCs/>
        </w:rPr>
        <w:t>k8s-resource-collect.sh</w:t>
      </w:r>
      <w:r>
        <w:t xml:space="preserve"> – Linux bash script for collecting </w:t>
      </w:r>
      <w:r w:rsidRPr="00492496">
        <w:t>Kubernetes cluster resource data</w:t>
      </w:r>
      <w:r>
        <w:t xml:space="preserve"> and Federator.ai recommendations for the Kubernetes cluster.</w:t>
      </w:r>
      <w:r w:rsidR="00A91DCC">
        <w:br/>
        <w:t>Example:</w:t>
      </w:r>
    </w:p>
    <w:p w14:paraId="30369CB6" w14:textId="62B87F4A" w:rsidR="008903B6" w:rsidRDefault="008903B6" w:rsidP="00FF42FC">
      <w:pPr>
        <w:pStyle w:val="ListParagraph"/>
        <w:ind w:left="360"/>
      </w:pPr>
      <w:r>
        <w:t xml:space="preserve"> </w:t>
      </w:r>
    </w:p>
    <w:p w14:paraId="0F562C39" w14:textId="1C373E6C" w:rsidR="000E04B1" w:rsidRDefault="008903B6" w:rsidP="000E04B1">
      <w:pPr>
        <w:pStyle w:val="ListParagraph"/>
        <w:rPr>
          <w:rFonts w:ascii="Consolas" w:hAnsi="Consolas"/>
          <w:sz w:val="18"/>
          <w:szCs w:val="18"/>
        </w:rPr>
      </w:pPr>
      <w:r w:rsidRPr="000E04B1">
        <w:rPr>
          <w:rFonts w:ascii="Consolas" w:hAnsi="Consolas"/>
          <w:sz w:val="18"/>
          <w:szCs w:val="18"/>
        </w:rPr>
        <w:t xml:space="preserve">k8s-resource-collect.sh --host=127.0.0.1:31012 --username=admin </w:t>
      </w:r>
      <w:r w:rsidR="00516284">
        <w:rPr>
          <w:rFonts w:ascii="Consolas" w:hAnsi="Consolas"/>
          <w:sz w:val="18"/>
          <w:szCs w:val="18"/>
        </w:rPr>
        <w:t>–password=</w:t>
      </w:r>
      <w:proofErr w:type="spellStart"/>
      <w:r w:rsidR="00516284">
        <w:rPr>
          <w:rFonts w:ascii="Consolas" w:hAnsi="Consolas"/>
          <w:sz w:val="18"/>
          <w:szCs w:val="18"/>
        </w:rPr>
        <w:t>xxxxx</w:t>
      </w:r>
      <w:proofErr w:type="spellEnd"/>
      <w:r w:rsidR="00516284">
        <w:rPr>
          <w:rFonts w:ascii="Consolas" w:hAnsi="Consolas"/>
          <w:sz w:val="18"/>
          <w:szCs w:val="18"/>
        </w:rPr>
        <w:t xml:space="preserve"> </w:t>
      </w:r>
      <w:r w:rsidRPr="000E04B1">
        <w:rPr>
          <w:rFonts w:ascii="Consolas" w:hAnsi="Consolas"/>
          <w:sz w:val="18"/>
          <w:szCs w:val="18"/>
        </w:rPr>
        <w:t>--cluster=h3-61</w:t>
      </w:r>
    </w:p>
    <w:p w14:paraId="714F14AA" w14:textId="77777777" w:rsidR="00FF42FC" w:rsidRDefault="00FF42FC" w:rsidP="000E04B1">
      <w:pPr>
        <w:pStyle w:val="ListParagraph"/>
        <w:rPr>
          <w:rFonts w:ascii="Consolas" w:hAnsi="Consolas"/>
          <w:sz w:val="18"/>
          <w:szCs w:val="18"/>
        </w:rPr>
      </w:pPr>
    </w:p>
    <w:p w14:paraId="718C68AA" w14:textId="6566AA35" w:rsidR="00FF42FC" w:rsidRPr="00FF42FC" w:rsidRDefault="00FF42FC" w:rsidP="000E04B1">
      <w:pPr>
        <w:pStyle w:val="ListParagraph"/>
      </w:pPr>
      <w:r w:rsidRPr="00FF42FC">
        <w:t>Where “host” is the hostname or URL of Federator.ai, “username”</w:t>
      </w:r>
      <w:proofErr w:type="gramStart"/>
      <w:r w:rsidRPr="00FF42FC">
        <w:t>/”password</w:t>
      </w:r>
      <w:proofErr w:type="gramEnd"/>
      <w:r w:rsidRPr="00FF42FC">
        <w:t>” are the username and password for logging in Federator.ai</w:t>
      </w:r>
      <w:r>
        <w:t>, and “cluster” is the cluster name of the managed target cluster configured in Federator.ai</w:t>
      </w:r>
      <w:r w:rsidRPr="00FF42FC">
        <w:t xml:space="preserve">. </w:t>
      </w:r>
    </w:p>
    <w:p w14:paraId="02C8243B" w14:textId="35634A3E" w:rsidR="000E04B1" w:rsidRDefault="000E04B1" w:rsidP="00492496"/>
    <w:p w14:paraId="51AAE800" w14:textId="48935859" w:rsidR="000E04B1" w:rsidRDefault="000E04B1" w:rsidP="00492496">
      <w:r w:rsidRPr="000E04B1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BF80183" wp14:editId="3E4998A9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229225" cy="3209925"/>
                <wp:effectExtent l="0" t="0" r="9525" b="9525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9225" cy="320992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FBF849" w14:textId="603E9840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Federator.ai Kubernetes Node/Controller Resource Collector v</w:t>
                            </w:r>
                            <w:r w:rsidR="00ED0EAF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1.1.4</w:t>
                            </w:r>
                          </w:p>
                          <w:p w14:paraId="566977F0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272B1984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k8s-resource-collect.sh [options]</w:t>
                            </w:r>
                          </w:p>
                          <w:p w14:paraId="3B7EA2F0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043D9DB1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Mandatory options:</w:t>
                            </w:r>
                          </w:p>
                          <w:p w14:paraId="4AD7543C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h, --host=''           Federator.ai API host(</w:t>
                            </w:r>
                            <w:proofErr w:type="spellStart"/>
                            <w:proofErr w:type="gramStart"/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ip:port</w:t>
                            </w:r>
                            <w:proofErr w:type="spellEnd"/>
                            <w:proofErr w:type="gramEnd"/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) (DEFAULT: '127.0.0.1:31012')</w:t>
                            </w:r>
                          </w:p>
                          <w:p w14:paraId="41C75FD5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u, --username=''       Federator.ai API </w:t>
                            </w:r>
                            <w:proofErr w:type="gramStart"/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user name</w:t>
                            </w:r>
                            <w:proofErr w:type="gramEnd"/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(DEFAULT: 'admin')</w:t>
                            </w:r>
                          </w:p>
                          <w:p w14:paraId="18B446A6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p, --password=''       Federator.ai API password (or read from 'F8AI_API_PASSWORD')</w:t>
                            </w:r>
                          </w:p>
                          <w:p w14:paraId="570700BB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c, --cluster=''        Target Kubernetes cluster name</w:t>
                            </w:r>
                          </w:p>
                          <w:p w14:paraId="42B3E924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Optional options:</w:t>
                            </w:r>
                          </w:p>
                          <w:p w14:paraId="0B03D070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x, --context=''        </w:t>
                            </w:r>
                            <w:proofErr w:type="spellStart"/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Kubeconfig</w:t>
                            </w:r>
                            <w:proofErr w:type="spellEnd"/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context name (DEFAULT: '')</w:t>
                            </w:r>
                          </w:p>
                          <w:p w14:paraId="2C6021AB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g, --granularity=''    Resource recommendation granularity (DEFAULT: '21600')</w:t>
                            </w:r>
                          </w:p>
                          <w:p w14:paraId="7EF873CF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d, --directory=''      Local path where .csv files will be saved (DEFAULT: '.')</w:t>
                            </w:r>
                          </w:p>
                          <w:p w14:paraId="1C7FD279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r, --resource='both'   Generate Node('node') and/or Controller('controller') .csv (DEFAULT: 'both')</w:t>
                            </w:r>
                          </w:p>
                          <w:p w14:paraId="6EBA329D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l, --logfile=''        Full path of the log file (DEFAULT: './k8s-resource-collect.log')</w:t>
                            </w:r>
                          </w:p>
                          <w:p w14:paraId="783495E3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a, --federatorai='yes' Whether to use Federator.ai recommendations (DEFAULT: 'yes')</w:t>
                            </w:r>
                          </w:p>
                          <w:p w14:paraId="14671230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t, --</w:t>
                            </w:r>
                            <w:proofErr w:type="spellStart"/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pastperiod</w:t>
                            </w:r>
                            <w:proofErr w:type="spellEnd"/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=''     Past period in days for getting the maximum usage (DEFAULT: '28')</w:t>
                            </w:r>
                          </w:p>
                          <w:p w14:paraId="5131847E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73B4B36E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Examples:</w:t>
                            </w:r>
                          </w:p>
                          <w:p w14:paraId="3F538C45" w14:textId="7654851C" w:rsidR="00862FA9" w:rsidRDefault="00516284" w:rsidP="00516284">
                            <w:pPr>
                              <w:spacing w:after="0"/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k8s-resource-collect.sh --host=127.0.0.1:31012 --username=admin --password=</w:t>
                            </w:r>
                            <w:proofErr w:type="spellStart"/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xxxx</w:t>
                            </w:r>
                            <w:proofErr w:type="spellEnd"/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--cluster=h3-6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F80183" id="_x0000_s1028" type="#_x0000_t202" style="position:absolute;margin-left:360.55pt;margin-top:0;width:411.75pt;height:252.7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" fillcolor="#e7e6e6 [3214]" stroked="f">
                <v:textbox>
                  <w:txbxContent>
                    <w:p w14:paraId="48FBF849" w14:textId="603E9840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>Federator.ai Kubernetes Node/Controller Resource Collector v</w:t>
                      </w:r>
                      <w:r w:rsidR="00ED0EAF">
                        <w:rPr>
                          <w:rFonts w:ascii="Consolas" w:hAnsi="Consolas"/>
                          <w:sz w:val="16"/>
                          <w:szCs w:val="16"/>
                        </w:rPr>
                        <w:t>1.1.4</w:t>
                      </w:r>
                    </w:p>
                    <w:p w14:paraId="566977F0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272B1984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>k8s-resource-collect.sh [options]</w:t>
                      </w:r>
                    </w:p>
                    <w:p w14:paraId="3B7EA2F0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043D9DB1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>Mandatory options:</w:t>
                      </w:r>
                    </w:p>
                    <w:p w14:paraId="4AD7543C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h, --host=''           Federator.ai API host(</w:t>
                      </w:r>
                      <w:proofErr w:type="spellStart"/>
                      <w:proofErr w:type="gramStart"/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>ip:port</w:t>
                      </w:r>
                      <w:proofErr w:type="spellEnd"/>
                      <w:proofErr w:type="gramEnd"/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>) (DEFAULT: '127.0.0.1:31012')</w:t>
                      </w:r>
                    </w:p>
                    <w:p w14:paraId="41C75FD5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u, --username=''       Federator.ai API </w:t>
                      </w:r>
                      <w:proofErr w:type="gramStart"/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>user name</w:t>
                      </w:r>
                      <w:proofErr w:type="gramEnd"/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(DEFAULT: 'admin')</w:t>
                      </w:r>
                    </w:p>
                    <w:p w14:paraId="18B446A6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p, --password=''       Federator.ai API password (or read from 'F8AI_API_PASSWORD')</w:t>
                      </w:r>
                    </w:p>
                    <w:p w14:paraId="570700BB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c, --cluster=''        Target Kubernetes cluster name</w:t>
                      </w:r>
                    </w:p>
                    <w:p w14:paraId="42B3E924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>Optional options:</w:t>
                      </w:r>
                    </w:p>
                    <w:p w14:paraId="0B03D070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x, --context=''        </w:t>
                      </w:r>
                      <w:proofErr w:type="spellStart"/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>Kubeconfig</w:t>
                      </w:r>
                      <w:proofErr w:type="spellEnd"/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context name (DEFAULT: '')</w:t>
                      </w:r>
                    </w:p>
                    <w:p w14:paraId="2C6021AB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g, --granularity=''    Resource recommendation granularity (DEFAULT: '21600')</w:t>
                      </w:r>
                    </w:p>
                    <w:p w14:paraId="7EF873CF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d, --directory=''      Local path where .csv files will be saved (DEFAULT: '.')</w:t>
                      </w:r>
                    </w:p>
                    <w:p w14:paraId="1C7FD279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r, --resource='both'   Generate Node('node') and/or Controller('controller') .csv (DEFAULT: 'both')</w:t>
                      </w:r>
                    </w:p>
                    <w:p w14:paraId="6EBA329D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l, --logfile=''        Full path of the log file (DEFAULT: './k8s-resource-collect.log')</w:t>
                      </w:r>
                    </w:p>
                    <w:p w14:paraId="783495E3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a, --federatorai='yes' Whether to use Federator.ai recommendations (DEFAULT: 'yes')</w:t>
                      </w:r>
                    </w:p>
                    <w:p w14:paraId="14671230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t, --</w:t>
                      </w:r>
                      <w:proofErr w:type="spellStart"/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>pastperiod</w:t>
                      </w:r>
                      <w:proofErr w:type="spellEnd"/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>=''     Past period in days for getting the maximum usage (DEFAULT: '28')</w:t>
                      </w:r>
                    </w:p>
                    <w:p w14:paraId="5131847E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73B4B36E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>Examples:</w:t>
                      </w:r>
                    </w:p>
                    <w:p w14:paraId="3F538C45" w14:textId="7654851C" w:rsidR="00862FA9" w:rsidRDefault="00516284" w:rsidP="00516284">
                      <w:pPr>
                        <w:spacing w:after="0"/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k8s-resource-collect.sh --host=127.0.0.1:31012 --username=admin --password=</w:t>
                      </w:r>
                      <w:proofErr w:type="spellStart"/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>xxxx</w:t>
                      </w:r>
                      <w:proofErr w:type="spellEnd"/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--cluster=h3-61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17954C44" w14:textId="0CD1B9F1" w:rsidR="00492496" w:rsidRDefault="00492496" w:rsidP="00EC3DD2">
      <w:pPr>
        <w:pStyle w:val="Heading2"/>
        <w:spacing w:after="120"/>
      </w:pPr>
      <w:r>
        <w:t>Requirements</w:t>
      </w:r>
    </w:p>
    <w:p w14:paraId="6BB7D35D" w14:textId="05B486CB" w:rsidR="00492496" w:rsidRDefault="00492496" w:rsidP="00492496">
      <w:pPr>
        <w:pStyle w:val="ListParagraph"/>
        <w:numPr>
          <w:ilvl w:val="0"/>
          <w:numId w:val="3"/>
        </w:numPr>
      </w:pPr>
      <w:r>
        <w:t>Microsoft Windows 10 and above</w:t>
      </w:r>
    </w:p>
    <w:p w14:paraId="51E88113" w14:textId="4AD29904" w:rsidR="00492496" w:rsidRDefault="00492496" w:rsidP="00492496">
      <w:pPr>
        <w:pStyle w:val="ListParagraph"/>
        <w:numPr>
          <w:ilvl w:val="0"/>
          <w:numId w:val="3"/>
        </w:numPr>
      </w:pPr>
      <w:r>
        <w:t>Microsoft Excel 2016 and above, Windows version</w:t>
      </w:r>
    </w:p>
    <w:p w14:paraId="656201A7" w14:textId="72AC592B" w:rsidR="00492496" w:rsidRDefault="00492496" w:rsidP="00492496">
      <w:pPr>
        <w:pStyle w:val="ListParagraph"/>
        <w:numPr>
          <w:ilvl w:val="0"/>
          <w:numId w:val="3"/>
        </w:numPr>
      </w:pPr>
      <w:r>
        <w:t xml:space="preserve">Linux host with </w:t>
      </w:r>
      <w:r w:rsidRPr="00516284">
        <w:rPr>
          <w:rFonts w:ascii="Consolas" w:hAnsi="Consolas"/>
          <w:b/>
          <w:bCs/>
          <w:sz w:val="20"/>
          <w:szCs w:val="20"/>
          <w:shd w:val="pct15" w:color="auto" w:fill="FFFFFF"/>
        </w:rPr>
        <w:t>kubectl</w:t>
      </w:r>
      <w:r w:rsidRPr="00516284">
        <w:rPr>
          <w:b/>
          <w:bCs/>
        </w:rPr>
        <w:t xml:space="preserve"> </w:t>
      </w:r>
      <w:r>
        <w:t xml:space="preserve">configured for the Kubernetes </w:t>
      </w:r>
      <w:proofErr w:type="gramStart"/>
      <w:r>
        <w:t>cluster</w:t>
      </w:r>
      <w:proofErr w:type="gramEnd"/>
    </w:p>
    <w:p w14:paraId="16F2C5D2" w14:textId="77777777" w:rsidR="00EC3DD2" w:rsidRDefault="00EC3DD2" w:rsidP="00EC3DD2">
      <w:pPr>
        <w:pStyle w:val="ListParagraph"/>
        <w:ind w:left="360"/>
      </w:pPr>
    </w:p>
    <w:p w14:paraId="6BB12343" w14:textId="5BFBA322" w:rsidR="00492496" w:rsidRDefault="00492496" w:rsidP="00EC3DD2">
      <w:pPr>
        <w:pStyle w:val="Heading2"/>
        <w:spacing w:after="120"/>
      </w:pPr>
      <w:r>
        <w:t>Steps</w:t>
      </w:r>
    </w:p>
    <w:p w14:paraId="3D399C24" w14:textId="143EDA4F" w:rsidR="00492496" w:rsidRDefault="00492496" w:rsidP="00492496">
      <w:r>
        <w:t>The “</w:t>
      </w:r>
      <w:r w:rsidRPr="00492496">
        <w:t>k8s-resource-collect.sh</w:t>
      </w:r>
      <w:r>
        <w:t>” script helps users to collect resource (Node and Controller) data and save the data to two CSV files, “node-raw.csv” and “deployment-raw.csv”. The “</w:t>
      </w:r>
      <w:proofErr w:type="gramStart"/>
      <w:r w:rsidRPr="00492496">
        <w:t>node_utilization_</w:t>
      </w:r>
      <w:r w:rsidR="00ED0EAF">
        <w:t>20231117</w:t>
      </w:r>
      <w:r w:rsidRPr="00492496">
        <w:t>.xls</w:t>
      </w:r>
      <w:r w:rsidR="000E04B1">
        <w:t>m</w:t>
      </w:r>
      <w:r>
        <w:t>“ spreadsheet</w:t>
      </w:r>
      <w:proofErr w:type="gramEnd"/>
      <w:r>
        <w:t xml:space="preserve"> is configured to load the resource data from the two CSV files automatically when the spreadsheet is opened.</w:t>
      </w:r>
    </w:p>
    <w:p w14:paraId="681C00C5" w14:textId="01699024" w:rsidR="00492496" w:rsidRDefault="00492496" w:rsidP="00492496">
      <w:pPr>
        <w:pStyle w:val="ListParagraph"/>
        <w:numPr>
          <w:ilvl w:val="0"/>
          <w:numId w:val="4"/>
        </w:numPr>
      </w:pPr>
      <w:r>
        <w:t>Upload the “</w:t>
      </w:r>
      <w:r w:rsidRPr="00492496">
        <w:t>k8s-resource-collect.sh</w:t>
      </w:r>
      <w:r>
        <w:t xml:space="preserve">” script to the Linux </w:t>
      </w:r>
      <w:r w:rsidR="008156C6">
        <w:t>host</w:t>
      </w:r>
      <w:r>
        <w:t xml:space="preserve"> with </w:t>
      </w:r>
      <w:r w:rsidR="00516284" w:rsidRPr="00516284">
        <w:rPr>
          <w:rFonts w:ascii="Consolas" w:hAnsi="Consolas"/>
          <w:b/>
          <w:bCs/>
          <w:sz w:val="20"/>
          <w:szCs w:val="20"/>
          <w:shd w:val="pct15" w:color="auto" w:fill="FFFFFF"/>
        </w:rPr>
        <w:t>kubectl</w:t>
      </w:r>
      <w:r w:rsidR="00516284">
        <w:t xml:space="preserve"> </w:t>
      </w:r>
      <w:r>
        <w:t>configured for the target Kubernetes cluster.</w:t>
      </w:r>
    </w:p>
    <w:p w14:paraId="479369A2" w14:textId="6D8FFF71" w:rsidR="00492496" w:rsidRDefault="007928E3" w:rsidP="00492496">
      <w:pPr>
        <w:pStyle w:val="ListParagraph"/>
        <w:numPr>
          <w:ilvl w:val="0"/>
          <w:numId w:val="4"/>
        </w:num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9EF1AD9" wp14:editId="34AECD23">
                <wp:simplePos x="0" y="0"/>
                <wp:positionH relativeFrom="margin">
                  <wp:align>right</wp:align>
                </wp:positionH>
                <wp:positionV relativeFrom="paragraph">
                  <wp:posOffset>619125</wp:posOffset>
                </wp:positionV>
                <wp:extent cx="5229225" cy="1895475"/>
                <wp:effectExtent l="0" t="0" r="9525" b="9525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9225" cy="189547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FDD03C" w14:textId="18BFD408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~# </w:t>
                            </w: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bash ./k8s-resource-collect.sh --host=172.31.3.61:31012 --cluster=prom334 --password=</w:t>
                            </w:r>
                            <w:proofErr w:type="spellStart"/>
                            <w:r w:rsid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xxxxxxxx</w:t>
                            </w:r>
                            <w:proofErr w:type="spellEnd"/>
                          </w:p>
                          <w:p w14:paraId="252A7D84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Federator.ai Kubernetes Node/Controller Resource Collector v1.0.1</w:t>
                            </w:r>
                          </w:p>
                          <w:p w14:paraId="6A1E0432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1C93EACD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Kubernetes cluster: prom334(172.31.3.34)</w:t>
                            </w:r>
                          </w:p>
                          <w:p w14:paraId="71A37EE1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284777B9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tart collecting Controller resource data.</w:t>
                            </w:r>
                          </w:p>
                          <w:p w14:paraId="58C8C2F5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uccessfully created Controller .csv: './deployment-raw.csv'.</w:t>
                            </w:r>
                          </w:p>
                          <w:p w14:paraId="28EC072C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tart collecting Node resource data.</w:t>
                            </w:r>
                          </w:p>
                          <w:p w14:paraId="01DBF87B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It may take a few minutes to complete...)</w:t>
                            </w:r>
                          </w:p>
                          <w:p w14:paraId="40C86EF8" w14:textId="3148CFA8" w:rsidR="00E05158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uccessfully created Node .csv: './node-raw.csv'.</w:t>
                            </w:r>
                          </w:p>
                          <w:p w14:paraId="51532CFB" w14:textId="38DB8F84" w:rsidR="00240053" w:rsidRDefault="00240053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~# </w:t>
                            </w:r>
                          </w:p>
                          <w:p w14:paraId="4631FBC8" w14:textId="05FEC7A4" w:rsidR="00157EFE" w:rsidRPr="00157EFE" w:rsidRDefault="00240053" w:rsidP="00157EFE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~# ls -l *.csv</w:t>
                            </w:r>
                          </w:p>
                          <w:p w14:paraId="0694FCC7" w14:textId="77777777" w:rsidR="00157EFE" w:rsidRPr="00157EFE" w:rsidRDefault="00157EFE" w:rsidP="00157EFE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-</w:t>
                            </w:r>
                            <w:proofErr w:type="spellStart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w</w:t>
                            </w:r>
                            <w:proofErr w:type="spellEnd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-r--r--. 1 root </w:t>
                            </w:r>
                            <w:proofErr w:type="spellStart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oot</w:t>
                            </w:r>
                            <w:proofErr w:type="spellEnd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4324 </w:t>
                            </w:r>
                            <w:proofErr w:type="gramStart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Feb  8</w:t>
                            </w:r>
                            <w:proofErr w:type="gramEnd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18:38 deployment-raw.csv</w:t>
                            </w:r>
                          </w:p>
                          <w:p w14:paraId="03F8CF3C" w14:textId="1CB21EF5" w:rsidR="00157EFE" w:rsidRPr="00157EFE" w:rsidRDefault="00157EFE" w:rsidP="00157EFE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-</w:t>
                            </w:r>
                            <w:proofErr w:type="spellStart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w</w:t>
                            </w:r>
                            <w:proofErr w:type="spellEnd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-r--r--. 1 root </w:t>
                            </w:r>
                            <w:proofErr w:type="spellStart"/>
                            <w:proofErr w:type="gramStart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oot</w:t>
                            </w:r>
                            <w:proofErr w:type="spellEnd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263</w:t>
                            </w:r>
                            <w:proofErr w:type="gramEnd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Feb  8 18:39 node-raw.cs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EF1AD9" id="_x0000_s1029" type="#_x0000_t202" style="position:absolute;left:0;text-align:left;margin-left:360.55pt;margin-top:48.75pt;width:411.75pt;height:149.2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" fillcolor="#e7e6e6 [3214]" stroked="f">
                <v:textbox>
                  <w:txbxContent>
                    <w:p w14:paraId="75FDD03C" w14:textId="18BFD408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~# </w:t>
                      </w: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bash ./k8s-resource-collect.sh --host=172.31.3.61:31012 --cluster=prom334 --password=</w:t>
                      </w:r>
                      <w:r w:rsidR="00157EFE">
                        <w:rPr>
                          <w:rFonts w:ascii="Consolas" w:hAnsi="Consolas"/>
                          <w:sz w:val="16"/>
                          <w:szCs w:val="16"/>
                        </w:rPr>
                        <w:t>xxxxxxxx</w:t>
                      </w:r>
                    </w:p>
                    <w:p w14:paraId="252A7D84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Federator.ai Kubernetes Node/Controller Resource Collector v1.0.1</w:t>
                      </w:r>
                    </w:p>
                    <w:p w14:paraId="6A1E0432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1C93EACD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Kubernetes cluster: prom334(172.31.3.34)</w:t>
                      </w:r>
                    </w:p>
                    <w:p w14:paraId="71A37EE1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284777B9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Start collecting Controller resource data.</w:t>
                      </w:r>
                    </w:p>
                    <w:p w14:paraId="58C8C2F5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Successfully created Controller .csv: './deployment-raw.csv'.</w:t>
                      </w:r>
                    </w:p>
                    <w:p w14:paraId="28EC072C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Start collecting Node resource data.</w:t>
                      </w:r>
                    </w:p>
                    <w:p w14:paraId="01DBF87B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(It may take a few minutes to complete...)</w:t>
                      </w:r>
                    </w:p>
                    <w:p w14:paraId="40C86EF8" w14:textId="3148CFA8" w:rsidR="00E05158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Successfully created Node .csv: './node-raw.csv'.</w:t>
                      </w:r>
                    </w:p>
                    <w:p w14:paraId="51532CFB" w14:textId="38DB8F84" w:rsidR="00240053" w:rsidRDefault="00240053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~# </w:t>
                      </w:r>
                    </w:p>
                    <w:p w14:paraId="4631FBC8" w14:textId="05FEC7A4" w:rsidR="00157EFE" w:rsidRPr="00157EFE" w:rsidRDefault="00240053" w:rsidP="00157EFE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>
                        <w:rPr>
                          <w:rFonts w:ascii="Consolas" w:hAnsi="Consolas"/>
                          <w:sz w:val="16"/>
                          <w:szCs w:val="16"/>
                        </w:rPr>
                        <w:t>~# ls -l *.csv</w:t>
                      </w:r>
                    </w:p>
                    <w:p w14:paraId="0694FCC7" w14:textId="77777777" w:rsidR="00157EFE" w:rsidRPr="00157EFE" w:rsidRDefault="00157EFE" w:rsidP="00157EFE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>-rw-r--r--. 1 root root 4324 Feb  8 18:38 deployment-raw.csv</w:t>
                      </w:r>
                    </w:p>
                    <w:p w14:paraId="03F8CF3C" w14:textId="1CB21EF5" w:rsidR="00157EFE" w:rsidRPr="00157EFE" w:rsidRDefault="00157EFE" w:rsidP="00157EFE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>-rw-r--r--. 1 root root  263 Feb  8 18:39 node-raw.csv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A17054">
        <w:t xml:space="preserve">Run the script with </w:t>
      </w:r>
      <w:r w:rsidR="00FD53B9">
        <w:t xml:space="preserve">the </w:t>
      </w:r>
      <w:r w:rsidR="00FE4103">
        <w:t>required options</w:t>
      </w:r>
      <w:proofErr w:type="gramStart"/>
      <w:r w:rsidR="00FE4103">
        <w:t>, “-</w:t>
      </w:r>
      <w:proofErr w:type="gramEnd"/>
      <w:r w:rsidR="00FE4103">
        <w:t>-host”, “</w:t>
      </w:r>
      <w:r w:rsidR="00FD53B9">
        <w:t>--password”, and “--cluster”.</w:t>
      </w:r>
      <w:r w:rsidR="00E66E4B">
        <w:t xml:space="preserve"> </w:t>
      </w:r>
      <w:r w:rsidR="00516284" w:rsidRPr="00516284">
        <w:t>By default,</w:t>
      </w:r>
      <w:r w:rsidR="00516284">
        <w:t xml:space="preserve"> </w:t>
      </w:r>
      <w:r w:rsidR="00516284" w:rsidRPr="00516284">
        <w:t xml:space="preserve">two CSV files </w:t>
      </w:r>
      <w:r w:rsidR="00516284">
        <w:t>(</w:t>
      </w:r>
      <w:r w:rsidR="00516284" w:rsidRPr="00E66E4B">
        <w:rPr>
          <w:rFonts w:ascii="Consolas" w:hAnsi="Consolas"/>
          <w:sz w:val="16"/>
          <w:szCs w:val="16"/>
        </w:rPr>
        <w:t>deployment-raw.csv</w:t>
      </w:r>
      <w:r w:rsidR="00516284" w:rsidRPr="00516284">
        <w:t xml:space="preserve"> </w:t>
      </w:r>
      <w:r w:rsidR="00516284">
        <w:t xml:space="preserve">and </w:t>
      </w:r>
      <w:r w:rsidR="00516284">
        <w:rPr>
          <w:rFonts w:ascii="Consolas" w:hAnsi="Consolas"/>
          <w:sz w:val="16"/>
          <w:szCs w:val="16"/>
        </w:rPr>
        <w:t>node</w:t>
      </w:r>
      <w:r w:rsidR="00516284" w:rsidRPr="00E66E4B">
        <w:rPr>
          <w:rFonts w:ascii="Consolas" w:hAnsi="Consolas"/>
          <w:sz w:val="16"/>
          <w:szCs w:val="16"/>
        </w:rPr>
        <w:t>-raw.csv</w:t>
      </w:r>
      <w:r w:rsidR="00516284">
        <w:t xml:space="preserve">) </w:t>
      </w:r>
      <w:r w:rsidR="00516284" w:rsidRPr="00516284">
        <w:t>will be saved in the directory where the script is located.</w:t>
      </w:r>
    </w:p>
    <w:p w14:paraId="13AF230D" w14:textId="2D53AB20" w:rsidR="00862FA9" w:rsidRDefault="00AF413D" w:rsidP="00492496">
      <w:pPr>
        <w:pStyle w:val="ListParagraph"/>
        <w:numPr>
          <w:ilvl w:val="0"/>
          <w:numId w:val="4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83C35AB" wp14:editId="2795C73F">
                <wp:simplePos x="0" y="0"/>
                <wp:positionH relativeFrom="margin">
                  <wp:align>right</wp:align>
                </wp:positionH>
                <wp:positionV relativeFrom="paragraph">
                  <wp:posOffset>2481580</wp:posOffset>
                </wp:positionV>
                <wp:extent cx="5229225" cy="2381250"/>
                <wp:effectExtent l="0" t="0" r="9525" b="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9225" cy="238125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FDAD81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Microsoft Windows [Version 10.0.22621.1194]</w:t>
                            </w:r>
                          </w:p>
                          <w:p w14:paraId="39F6095A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c) Microsoft Corporation. All rights reserved.</w:t>
                            </w:r>
                          </w:p>
                          <w:p w14:paraId="2ED19338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390996CC" w14:textId="505C3AD2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C:\&gt;cd c:\Data</w:t>
                            </w:r>
                          </w:p>
                          <w:p w14:paraId="3FEAE694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319C86C5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c:\Data&gt;dir</w:t>
                            </w:r>
                          </w:p>
                          <w:p w14:paraId="5CEB0696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Volume in drive C is Windows</w:t>
                            </w:r>
                          </w:p>
                          <w:p w14:paraId="3F688C39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Volume Serial Number is BEFF-E40B</w:t>
                            </w:r>
                          </w:p>
                          <w:p w14:paraId="28D8377B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09D53C2F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Directory of c:\Data</w:t>
                            </w:r>
                          </w:p>
                          <w:p w14:paraId="54728A06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4925F5CD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2/08/</w:t>
                            </w:r>
                            <w:proofErr w:type="gramStart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2023  10:36</w:t>
                            </w:r>
                            <w:proofErr w:type="gramEnd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PM    &lt;DIR&gt;          .</w:t>
                            </w:r>
                          </w:p>
                          <w:p w14:paraId="50538958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2/08/</w:t>
                            </w:r>
                            <w:proofErr w:type="gramStart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2023  06:38</w:t>
                            </w:r>
                            <w:proofErr w:type="gramEnd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PM             4,324 deployment-raw.csv</w:t>
                            </w:r>
                          </w:p>
                          <w:p w14:paraId="2FC8E6F0" w14:textId="26A16B00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2/08/</w:t>
                            </w:r>
                            <w:proofErr w:type="gramStart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2023  05:33</w:t>
                            </w:r>
                            <w:proofErr w:type="gramEnd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PM           349,394 node_utilization_</w:t>
                            </w:r>
                            <w:r w:rsidR="00ED0EAF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20231117</w:t>
                            </w: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.xlsx</w:t>
                            </w:r>
                          </w:p>
                          <w:p w14:paraId="4950433A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2/08/</w:t>
                            </w:r>
                            <w:proofErr w:type="gramStart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2023  06:39</w:t>
                            </w:r>
                            <w:proofErr w:type="gramEnd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PM               263 node-raw.csv</w:t>
                            </w:r>
                          </w:p>
                          <w:p w14:paraId="272FF132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             3 File(</w:t>
                            </w:r>
                            <w:proofErr w:type="gramStart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s)   </w:t>
                            </w:r>
                            <w:proofErr w:type="gramEnd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   353,981 bytes</w:t>
                            </w:r>
                          </w:p>
                          <w:p w14:paraId="7544DEEE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             1 Dir(</w:t>
                            </w:r>
                            <w:proofErr w:type="gramStart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)  396,065,189,888</w:t>
                            </w:r>
                            <w:proofErr w:type="gramEnd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bytes free</w:t>
                            </w:r>
                          </w:p>
                          <w:p w14:paraId="6E295382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5AB0F695" w14:textId="42759697" w:rsidR="00AF413D" w:rsidRPr="00157EFE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c:\Data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3C35AB" id="_x0000_s1030" type="#_x0000_t202" style="position:absolute;left:0;text-align:left;margin-left:360.55pt;margin-top:195.4pt;width:411.75pt;height:187.5pt;z-index:2516633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" fillcolor="#e7e6e6 [3214]" stroked="f">
                <v:textbox>
                  <w:txbxContent>
                    <w:p w14:paraId="57FDAD81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Microsoft Windows [Version 10.0.22621.1194]</w:t>
                      </w:r>
                    </w:p>
                    <w:p w14:paraId="39F6095A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(c) Microsoft Corporation. All rights reserved.</w:t>
                      </w:r>
                    </w:p>
                    <w:p w14:paraId="2ED19338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390996CC" w14:textId="505C3AD2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C:\&gt;cd c:\Data</w:t>
                      </w:r>
                    </w:p>
                    <w:p w14:paraId="3FEAE694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319C86C5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c:\Data&gt;dir</w:t>
                      </w:r>
                    </w:p>
                    <w:p w14:paraId="5CEB0696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Volume in drive C is Windows</w:t>
                      </w:r>
                    </w:p>
                    <w:p w14:paraId="3F688C39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Volume Serial Number is BEFF-E40B</w:t>
                      </w:r>
                    </w:p>
                    <w:p w14:paraId="28D8377B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09D53C2F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Directory of c:\Data</w:t>
                      </w:r>
                    </w:p>
                    <w:p w14:paraId="54728A06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4925F5CD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02/08/</w:t>
                      </w:r>
                      <w:proofErr w:type="gramStart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2023  10:36</w:t>
                      </w:r>
                      <w:proofErr w:type="gramEnd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PM    &lt;DIR&gt;          .</w:t>
                      </w:r>
                    </w:p>
                    <w:p w14:paraId="50538958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02/08/</w:t>
                      </w:r>
                      <w:proofErr w:type="gramStart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2023  06:38</w:t>
                      </w:r>
                      <w:proofErr w:type="gramEnd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PM             4,324 deployment-raw.csv</w:t>
                      </w:r>
                    </w:p>
                    <w:p w14:paraId="2FC8E6F0" w14:textId="26A16B00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02/08/</w:t>
                      </w:r>
                      <w:proofErr w:type="gramStart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2023  05:33</w:t>
                      </w:r>
                      <w:proofErr w:type="gramEnd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PM           349,394 node_utilization_</w:t>
                      </w:r>
                      <w:r w:rsidR="00ED0EAF">
                        <w:rPr>
                          <w:rFonts w:ascii="Consolas" w:hAnsi="Consolas"/>
                          <w:sz w:val="16"/>
                          <w:szCs w:val="16"/>
                        </w:rPr>
                        <w:t>20231117</w:t>
                      </w: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.xlsx</w:t>
                      </w:r>
                    </w:p>
                    <w:p w14:paraId="4950433A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02/08/</w:t>
                      </w:r>
                      <w:proofErr w:type="gramStart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2023  06:39</w:t>
                      </w:r>
                      <w:proofErr w:type="gramEnd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PM               263 node-raw.csv</w:t>
                      </w:r>
                    </w:p>
                    <w:p w14:paraId="272FF132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             3 File(</w:t>
                      </w:r>
                      <w:proofErr w:type="gramStart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s)   </w:t>
                      </w:r>
                      <w:proofErr w:type="gramEnd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   353,981 bytes</w:t>
                      </w:r>
                    </w:p>
                    <w:p w14:paraId="7544DEEE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             1 Dir(</w:t>
                      </w:r>
                      <w:proofErr w:type="gramStart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s)  396,065,189,888</w:t>
                      </w:r>
                      <w:proofErr w:type="gramEnd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bytes free</w:t>
                      </w:r>
                    </w:p>
                    <w:p w14:paraId="6E295382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5AB0F695" w14:textId="42759697" w:rsidR="00AF413D" w:rsidRPr="00157EFE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c:\Data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283A75">
        <w:t>Create a new folder, “</w:t>
      </w:r>
      <w:r w:rsidR="00283A75" w:rsidRPr="000E04B1">
        <w:rPr>
          <w:b/>
          <w:bCs/>
        </w:rPr>
        <w:t>C:\Data</w:t>
      </w:r>
      <w:r w:rsidR="003E0240">
        <w:t xml:space="preserve">”, </w:t>
      </w:r>
      <w:r w:rsidR="00CB0C03">
        <w:t>o</w:t>
      </w:r>
      <w:r w:rsidR="003E0240">
        <w:t>n your Windows desktop</w:t>
      </w:r>
      <w:r w:rsidR="007009F4">
        <w:t xml:space="preserve">, </w:t>
      </w:r>
      <w:r w:rsidR="009D1C94">
        <w:t>copy the spreadsheet</w:t>
      </w:r>
      <w:r w:rsidR="007009F4">
        <w:t xml:space="preserve"> </w:t>
      </w:r>
      <w:r w:rsidR="00DF11C7">
        <w:t>to the folder</w:t>
      </w:r>
      <w:r w:rsidR="00CB0C03">
        <w:t>,</w:t>
      </w:r>
      <w:r w:rsidR="00DF11C7">
        <w:t xml:space="preserve"> </w:t>
      </w:r>
      <w:r w:rsidR="007009F4">
        <w:t>and d</w:t>
      </w:r>
      <w:r w:rsidR="00ED3FB2">
        <w:t>ownload the two CSV files to the</w:t>
      </w:r>
      <w:r w:rsidR="00DF11C7">
        <w:t xml:space="preserve"> same fol</w:t>
      </w:r>
      <w:r w:rsidR="001D2207">
        <w:t>der.</w:t>
      </w:r>
      <w:r w:rsidR="00ED3FB2">
        <w:t xml:space="preserve"> </w:t>
      </w:r>
    </w:p>
    <w:p w14:paraId="73BAD6FF" w14:textId="095A80CF" w:rsidR="00AF413D" w:rsidRDefault="003E45D7" w:rsidP="00C40606">
      <w:pPr>
        <w:pStyle w:val="ListParagraph"/>
        <w:numPr>
          <w:ilvl w:val="0"/>
          <w:numId w:val="4"/>
        </w:numPr>
      </w:pPr>
      <w:r>
        <w:t>Open the “C:\Data\</w:t>
      </w:r>
      <w:r w:rsidRPr="00492496">
        <w:t>node_utilization_</w:t>
      </w:r>
      <w:r w:rsidR="00ED0EAF">
        <w:t>20231117</w:t>
      </w:r>
      <w:r w:rsidRPr="00492496">
        <w:t>.xlsx</w:t>
      </w:r>
      <w:r>
        <w:t>” spreadsheet</w:t>
      </w:r>
      <w:r w:rsidR="00DF2000">
        <w:t>. The “node”, “deployment”</w:t>
      </w:r>
      <w:r w:rsidR="00B73C16">
        <w:t xml:space="preserve">, and “capacity” sheets </w:t>
      </w:r>
      <w:r w:rsidR="00516284">
        <w:t>will</w:t>
      </w:r>
      <w:r w:rsidR="00A151C9">
        <w:t xml:space="preserve"> be refreshed with </w:t>
      </w:r>
      <w:r w:rsidR="00DF2000">
        <w:t xml:space="preserve">the </w:t>
      </w:r>
      <w:r w:rsidR="00A151C9">
        <w:t>collected data.</w:t>
      </w:r>
    </w:p>
    <w:p w14:paraId="4D56CBBE" w14:textId="7AF82226" w:rsidR="007B3700" w:rsidRDefault="005D3020" w:rsidP="00C40606">
      <w:pPr>
        <w:pStyle w:val="ListParagraph"/>
        <w:numPr>
          <w:ilvl w:val="0"/>
          <w:numId w:val="4"/>
        </w:numPr>
      </w:pPr>
      <w:r>
        <w:t>Alter</w:t>
      </w:r>
      <w:r w:rsidR="007B3700">
        <w:t xml:space="preserve"> </w:t>
      </w:r>
      <w:r w:rsidR="000E04B1">
        <w:t xml:space="preserve">“Target Resource Utilization Goal” and </w:t>
      </w:r>
      <w:r w:rsidR="007B3700">
        <w:t xml:space="preserve">“Target Node Number” in the “capacity” sheet to </w:t>
      </w:r>
      <w:r w:rsidR="004C46BC">
        <w:t xml:space="preserve">get the </w:t>
      </w:r>
      <w:r w:rsidR="005B1E7F">
        <w:t>Target CPU/Memory Utilization</w:t>
      </w:r>
      <w:r>
        <w:t xml:space="preserve"> </w:t>
      </w:r>
      <w:r w:rsidR="00FC4479">
        <w:t>matching your CPU/Memory utilization goals.</w:t>
      </w:r>
    </w:p>
    <w:p w14:paraId="57D0DB67" w14:textId="77777777" w:rsidR="00C40606" w:rsidRDefault="00C40606" w:rsidP="00AF413D">
      <w:pPr>
        <w:pStyle w:val="ListParagraph"/>
        <w:ind w:left="360"/>
      </w:pPr>
    </w:p>
    <w:p w14:paraId="69DD5B8F" w14:textId="77777777" w:rsidR="00516284" w:rsidRDefault="00516284" w:rsidP="00AF413D">
      <w:pPr>
        <w:pStyle w:val="ListParagraph"/>
        <w:ind w:left="360"/>
      </w:pPr>
    </w:p>
    <w:p w14:paraId="60BB5F86" w14:textId="5C5C1866" w:rsidR="00A82497" w:rsidRPr="00C801EC" w:rsidRDefault="00A82497" w:rsidP="00C801EC">
      <w:pPr>
        <w:pStyle w:val="ListParagraph"/>
        <w:spacing w:after="120"/>
        <w:ind w:left="0"/>
        <w:contextualSpacing w:val="0"/>
        <w:rPr>
          <w:rStyle w:val="IntenseReference"/>
          <w:sz w:val="24"/>
          <w:szCs w:val="24"/>
        </w:rPr>
      </w:pPr>
      <w:r w:rsidRPr="00C801EC">
        <w:rPr>
          <w:rStyle w:val="IntenseReference"/>
          <w:sz w:val="24"/>
          <w:szCs w:val="24"/>
        </w:rPr>
        <w:t>Note:</w:t>
      </w:r>
    </w:p>
    <w:p w14:paraId="72741A04" w14:textId="7385F0C4" w:rsidR="00476057" w:rsidRDefault="00516284" w:rsidP="004419B7">
      <w:pPr>
        <w:pStyle w:val="ListParagraph"/>
        <w:ind w:left="0"/>
      </w:pPr>
      <w:r w:rsidRPr="00516284">
        <w:t xml:space="preserve">Due to </w:t>
      </w:r>
      <w:r>
        <w:t>the</w:t>
      </w:r>
      <w:r w:rsidRPr="00516284">
        <w:t xml:space="preserve"> Excel limitation, spreadsheets can only be configured to automatically load CSV files from a fixed location. By default, this spreadsheet is set up to load the two CSV files from the “C:\Data” folder.</w:t>
      </w:r>
    </w:p>
    <w:p w14:paraId="3E8859B0" w14:textId="77777777" w:rsidR="004A4924" w:rsidRDefault="00B66D47" w:rsidP="004419B7">
      <w:pPr>
        <w:pStyle w:val="ListParagraph"/>
        <w:ind w:left="0"/>
      </w:pPr>
      <w:r>
        <w:t xml:space="preserve">If </w:t>
      </w:r>
      <w:r w:rsidR="00C570BB">
        <w:t>you want to change</w:t>
      </w:r>
      <w:r w:rsidR="001E4B71">
        <w:t xml:space="preserve"> the </w:t>
      </w:r>
      <w:r w:rsidR="0094663B">
        <w:t xml:space="preserve">location of the two </w:t>
      </w:r>
      <w:r w:rsidR="00D71E18">
        <w:t xml:space="preserve">CSV files, </w:t>
      </w:r>
      <w:r w:rsidR="00197FC1">
        <w:t xml:space="preserve">the </w:t>
      </w:r>
      <w:r w:rsidR="00D71E18">
        <w:t>configuration is</w:t>
      </w:r>
      <w:r w:rsidR="004D5F6B">
        <w:t xml:space="preserve"> in</w:t>
      </w:r>
    </w:p>
    <w:p w14:paraId="6BDBF6A0" w14:textId="77777777" w:rsidR="004A4924" w:rsidRDefault="004D5F6B" w:rsidP="000E04B1">
      <w:pPr>
        <w:pStyle w:val="ListParagraph"/>
        <w:numPr>
          <w:ilvl w:val="0"/>
          <w:numId w:val="6"/>
        </w:numPr>
      </w:pPr>
      <w:r>
        <w:t xml:space="preserve">“Excel </w:t>
      </w:r>
      <w:r>
        <w:sym w:font="Wingdings" w:char="F0E0"/>
      </w:r>
      <w:r>
        <w:t xml:space="preserve"> Data </w:t>
      </w:r>
      <w:r>
        <w:sym w:font="Wingdings" w:char="F0E0"/>
      </w:r>
      <w:r>
        <w:t xml:space="preserve"> Queries &amp; Connections</w:t>
      </w:r>
      <w:r w:rsidR="00086BCF">
        <w:t>”.</w:t>
      </w:r>
    </w:p>
    <w:p w14:paraId="5E45DC8C" w14:textId="714634C4" w:rsidR="00B66D47" w:rsidRDefault="00086BCF" w:rsidP="000E04B1">
      <w:pPr>
        <w:pStyle w:val="ListParagraph"/>
        <w:numPr>
          <w:ilvl w:val="0"/>
          <w:numId w:val="6"/>
        </w:numPr>
      </w:pPr>
      <w:r>
        <w:t>Double-click the “</w:t>
      </w:r>
      <w:r w:rsidR="002914B8">
        <w:t>node-raw” in the “Queries &amp; Connections” panel.</w:t>
      </w:r>
    </w:p>
    <w:p w14:paraId="2D6345BB" w14:textId="117575A0" w:rsidR="00165880" w:rsidRDefault="009F1FC5" w:rsidP="000E04B1">
      <w:pPr>
        <w:pStyle w:val="ListParagraph"/>
        <w:numPr>
          <w:ilvl w:val="0"/>
          <w:numId w:val="6"/>
        </w:numPr>
      </w:pPr>
      <w:r>
        <w:t>Click “Source” in the “Query Settings” panel</w:t>
      </w:r>
      <w:r w:rsidR="00EB46D8">
        <w:t>.</w:t>
      </w:r>
    </w:p>
    <w:p w14:paraId="2AD1F438" w14:textId="77777777" w:rsidR="0056146D" w:rsidRDefault="00AC5636" w:rsidP="000E04B1">
      <w:pPr>
        <w:pStyle w:val="ListParagraph"/>
        <w:numPr>
          <w:ilvl w:val="0"/>
          <w:numId w:val="6"/>
        </w:numPr>
      </w:pPr>
      <w:r>
        <w:lastRenderedPageBreak/>
        <w:t xml:space="preserve">Change the </w:t>
      </w:r>
      <w:r w:rsidR="00DE3D3D">
        <w:t>absolute path in “</w:t>
      </w:r>
      <w:proofErr w:type="spellStart"/>
      <w:r w:rsidR="00DE3D3D">
        <w:t>File.Contents</w:t>
      </w:r>
      <w:proofErr w:type="spellEnd"/>
      <w:r w:rsidR="00DE3D3D">
        <w:t>()”</w:t>
      </w:r>
    </w:p>
    <w:p w14:paraId="77E39537" w14:textId="282B93CD" w:rsidR="005F22AA" w:rsidRDefault="005F22AA" w:rsidP="000E04B1">
      <w:pPr>
        <w:pStyle w:val="ListParagraph"/>
        <w:numPr>
          <w:ilvl w:val="0"/>
          <w:numId w:val="6"/>
        </w:numPr>
      </w:pPr>
      <w:r>
        <w:t>Close &amp; Load</w:t>
      </w:r>
    </w:p>
    <w:p w14:paraId="1CCA97EE" w14:textId="1BDB51B0" w:rsidR="005F22AA" w:rsidRDefault="0056146D" w:rsidP="004419B7">
      <w:pPr>
        <w:pStyle w:val="ListParagraph"/>
        <w:ind w:left="0"/>
      </w:pPr>
      <w:r>
        <w:t>Make the same change for another CSV file.</w:t>
      </w:r>
    </w:p>
    <w:p w14:paraId="5581B7B7" w14:textId="1292EA65" w:rsidR="005F22AA" w:rsidRDefault="00686B21" w:rsidP="00686B21">
      <w:r w:rsidRPr="00686B21">
        <w:rPr>
          <w:noProof/>
        </w:rPr>
        <w:drawing>
          <wp:inline distT="0" distB="0" distL="0" distR="0" wp14:anchorId="2936D88B" wp14:editId="1B184BBA">
            <wp:extent cx="5486400" cy="30575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01C88" w14:textId="77777777" w:rsidR="00AF413D" w:rsidRDefault="00AF413D" w:rsidP="004419B7"/>
    <w:sectPr w:rsidR="00AF413D">
      <w:footerReference w:type="defaul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1A918E" w14:textId="77777777" w:rsidR="00697FA2" w:rsidRDefault="00697FA2" w:rsidP="00FF42FC">
      <w:pPr>
        <w:spacing w:after="0" w:line="240" w:lineRule="auto"/>
      </w:pPr>
      <w:r>
        <w:separator/>
      </w:r>
    </w:p>
  </w:endnote>
  <w:endnote w:type="continuationSeparator" w:id="0">
    <w:p w14:paraId="4E835D9A" w14:textId="77777777" w:rsidR="00697FA2" w:rsidRDefault="00697FA2" w:rsidP="00FF42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18E3C" w14:textId="7C35B095" w:rsidR="003B4686" w:rsidRDefault="003B4686" w:rsidP="003B4686">
    <w:pPr>
      <w:pStyle w:val="Footer"/>
      <w:jc w:val="right"/>
    </w:pPr>
    <w:r w:rsidRPr="00DD18DA">
      <w:rPr>
        <w:b/>
        <w:noProof/>
        <w:color w:val="FFFFFF" w:themeColor="background1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25A7427" wp14:editId="318D4F20">
              <wp:simplePos x="0" y="0"/>
              <wp:positionH relativeFrom="column">
                <wp:posOffset>-1122680</wp:posOffset>
              </wp:positionH>
              <wp:positionV relativeFrom="paragraph">
                <wp:posOffset>-123190</wp:posOffset>
              </wp:positionV>
              <wp:extent cx="7722235" cy="715010"/>
              <wp:effectExtent l="0" t="0" r="12065" b="27940"/>
              <wp:wrapNone/>
              <wp:docPr id="8" name="矩形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22235" cy="715010"/>
                      </a:xfrm>
                      <a:prstGeom prst="rect">
                        <a:avLst/>
                      </a:prstGeom>
                      <a:solidFill>
                        <a:srgbClr val="0F52B6"/>
                      </a:solidFill>
                      <a:ln>
                        <a:solidFill>
                          <a:srgbClr val="0F52B6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8220FAE" id="矩形 8" o:spid="_x0000_s1026" style="position:absolute;margin-left:-88.4pt;margin-top:-9.7pt;width:608.05pt;height:56.3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" fillcolor="#0f52b6" strokecolor="#0f52b6" strokeweight="1pt"/>
          </w:pict>
        </mc:Fallback>
      </mc:AlternateContent>
    </w:r>
    <w:sdt>
      <w:sdtPr>
        <w:rPr>
          <w:rFonts w:hint="eastAsia"/>
          <w:b/>
          <w:color w:val="FFFFFF" w:themeColor="background1"/>
        </w:rPr>
        <w:alias w:val="標題"/>
        <w:tag w:val=""/>
        <w:id w:val="-120766777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rPr>
            <w:b/>
            <w:color w:val="FFFFFF" w:themeColor="background1"/>
          </w:rPr>
          <w:t>Federator.ai Node Utilization</w:t>
        </w:r>
      </w:sdtContent>
    </w:sdt>
    <w:sdt>
      <w:sdtPr>
        <w:id w:val="-940600400"/>
        <w:docPartObj>
          <w:docPartGallery w:val="Page Numbers (Bottom of Page)"/>
          <w:docPartUnique/>
        </w:docPartObj>
      </w:sdtPr>
      <w:sdtContent>
        <w:r>
          <w:t xml:space="preserve">      </w:t>
        </w:r>
        <w:r w:rsidRPr="00DD18DA">
          <w:rPr>
            <w:b/>
            <w:color w:val="FFFFFF" w:themeColor="background1"/>
          </w:rPr>
          <w:fldChar w:fldCharType="begin"/>
        </w:r>
        <w:r w:rsidRPr="00DD18DA">
          <w:rPr>
            <w:b/>
            <w:color w:val="FFFFFF" w:themeColor="background1"/>
          </w:rPr>
          <w:instrText>PAGE   \* MERGEFORMAT</w:instrText>
        </w:r>
        <w:r w:rsidRPr="00DD18DA">
          <w:rPr>
            <w:b/>
            <w:color w:val="FFFFFF" w:themeColor="background1"/>
          </w:rPr>
          <w:fldChar w:fldCharType="separate"/>
        </w:r>
        <w:r>
          <w:rPr>
            <w:b/>
            <w:color w:val="FFFFFF" w:themeColor="background1"/>
          </w:rPr>
          <w:t>1</w:t>
        </w:r>
        <w:r w:rsidRPr="00DD18DA">
          <w:rPr>
            <w:b/>
            <w:color w:val="FFFFFF" w:themeColor="background1"/>
          </w:rPr>
          <w:fldChar w:fldCharType="end"/>
        </w:r>
      </w:sdtContent>
    </w:sdt>
  </w:p>
  <w:p w14:paraId="1B46C782" w14:textId="77777777" w:rsidR="00FF42FC" w:rsidRDefault="00FF42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431030" w14:textId="77777777" w:rsidR="00697FA2" w:rsidRDefault="00697FA2" w:rsidP="00FF42FC">
      <w:pPr>
        <w:spacing w:after="0" w:line="240" w:lineRule="auto"/>
      </w:pPr>
      <w:r>
        <w:separator/>
      </w:r>
    </w:p>
  </w:footnote>
  <w:footnote w:type="continuationSeparator" w:id="0">
    <w:p w14:paraId="4F231F5D" w14:textId="77777777" w:rsidR="00697FA2" w:rsidRDefault="00697FA2" w:rsidP="00FF42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64667"/>
    <w:multiLevelType w:val="hybridMultilevel"/>
    <w:tmpl w:val="4CAAAA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E657BD"/>
    <w:multiLevelType w:val="hybridMultilevel"/>
    <w:tmpl w:val="7B2002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6C30C26"/>
    <w:multiLevelType w:val="hybridMultilevel"/>
    <w:tmpl w:val="5FEC5C1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C1F2B35"/>
    <w:multiLevelType w:val="hybridMultilevel"/>
    <w:tmpl w:val="1C2C3ED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9C713B4"/>
    <w:multiLevelType w:val="hybridMultilevel"/>
    <w:tmpl w:val="3F6206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BE0047F"/>
    <w:multiLevelType w:val="hybridMultilevel"/>
    <w:tmpl w:val="E5B291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79233304">
    <w:abstractNumId w:val="4"/>
  </w:num>
  <w:num w:numId="2" w16cid:durableId="1916624278">
    <w:abstractNumId w:val="1"/>
  </w:num>
  <w:num w:numId="3" w16cid:durableId="1568417000">
    <w:abstractNumId w:val="0"/>
  </w:num>
  <w:num w:numId="4" w16cid:durableId="703141458">
    <w:abstractNumId w:val="5"/>
  </w:num>
  <w:num w:numId="5" w16cid:durableId="1192959589">
    <w:abstractNumId w:val="2"/>
  </w:num>
  <w:num w:numId="6" w16cid:durableId="13480243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MjIxszA3MzYyNTVV0lEKTi0uzszPAykwrQUA8H9FMCwAAAA="/>
  </w:docVars>
  <w:rsids>
    <w:rsidRoot w:val="00E07730"/>
    <w:rsid w:val="00031929"/>
    <w:rsid w:val="00086BCF"/>
    <w:rsid w:val="000C3631"/>
    <w:rsid w:val="000D0247"/>
    <w:rsid w:val="000E04B1"/>
    <w:rsid w:val="00156DF9"/>
    <w:rsid w:val="00157EFE"/>
    <w:rsid w:val="00165880"/>
    <w:rsid w:val="00197FC1"/>
    <w:rsid w:val="001D2207"/>
    <w:rsid w:val="001E4B71"/>
    <w:rsid w:val="00240053"/>
    <w:rsid w:val="00242428"/>
    <w:rsid w:val="00283A75"/>
    <w:rsid w:val="002914B8"/>
    <w:rsid w:val="003428AB"/>
    <w:rsid w:val="0036394C"/>
    <w:rsid w:val="00392215"/>
    <w:rsid w:val="003B4686"/>
    <w:rsid w:val="003E0240"/>
    <w:rsid w:val="003E45D7"/>
    <w:rsid w:val="004419B7"/>
    <w:rsid w:val="00476057"/>
    <w:rsid w:val="00492496"/>
    <w:rsid w:val="00494DFD"/>
    <w:rsid w:val="004A34E4"/>
    <w:rsid w:val="004A3586"/>
    <w:rsid w:val="004A4924"/>
    <w:rsid w:val="004C46BC"/>
    <w:rsid w:val="004D5F6B"/>
    <w:rsid w:val="00516284"/>
    <w:rsid w:val="005601A3"/>
    <w:rsid w:val="0056146D"/>
    <w:rsid w:val="005B1E7F"/>
    <w:rsid w:val="005D3020"/>
    <w:rsid w:val="005F22AA"/>
    <w:rsid w:val="00682F3D"/>
    <w:rsid w:val="00686B21"/>
    <w:rsid w:val="00697FA2"/>
    <w:rsid w:val="006B33DE"/>
    <w:rsid w:val="006F02AC"/>
    <w:rsid w:val="007009F4"/>
    <w:rsid w:val="007303D9"/>
    <w:rsid w:val="007928E3"/>
    <w:rsid w:val="007B3700"/>
    <w:rsid w:val="008156C6"/>
    <w:rsid w:val="00847C76"/>
    <w:rsid w:val="00862FA9"/>
    <w:rsid w:val="008800DB"/>
    <w:rsid w:val="008903B6"/>
    <w:rsid w:val="0094663B"/>
    <w:rsid w:val="009C4E73"/>
    <w:rsid w:val="009D1C94"/>
    <w:rsid w:val="009F1FC5"/>
    <w:rsid w:val="00A151C9"/>
    <w:rsid w:val="00A17054"/>
    <w:rsid w:val="00A82497"/>
    <w:rsid w:val="00A84A64"/>
    <w:rsid w:val="00A91DCC"/>
    <w:rsid w:val="00AC5636"/>
    <w:rsid w:val="00AE2B4D"/>
    <w:rsid w:val="00AF413D"/>
    <w:rsid w:val="00B52B08"/>
    <w:rsid w:val="00B66D47"/>
    <w:rsid w:val="00B73C16"/>
    <w:rsid w:val="00BC6BC2"/>
    <w:rsid w:val="00C40606"/>
    <w:rsid w:val="00C570BB"/>
    <w:rsid w:val="00C801EC"/>
    <w:rsid w:val="00CB0C03"/>
    <w:rsid w:val="00D613A6"/>
    <w:rsid w:val="00D71E18"/>
    <w:rsid w:val="00DE3D3D"/>
    <w:rsid w:val="00DF11C7"/>
    <w:rsid w:val="00DF2000"/>
    <w:rsid w:val="00E05158"/>
    <w:rsid w:val="00E07730"/>
    <w:rsid w:val="00E13613"/>
    <w:rsid w:val="00E66E4B"/>
    <w:rsid w:val="00EB46D8"/>
    <w:rsid w:val="00EC3DD2"/>
    <w:rsid w:val="00ED0EAF"/>
    <w:rsid w:val="00ED3FB2"/>
    <w:rsid w:val="00F83A85"/>
    <w:rsid w:val="00FC4479"/>
    <w:rsid w:val="00FD0EF7"/>
    <w:rsid w:val="00FD53B9"/>
    <w:rsid w:val="00FE4103"/>
    <w:rsid w:val="00FF4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53099"/>
  <w15:chartTrackingRefBased/>
  <w15:docId w15:val="{0A073F2A-6972-40B4-A22A-299769D79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A35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3DD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249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A35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A358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35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EC3DD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IntenseReference">
    <w:name w:val="Intense Reference"/>
    <w:basedOn w:val="DefaultParagraphFont"/>
    <w:uiPriority w:val="32"/>
    <w:qFormat/>
    <w:rsid w:val="00C801EC"/>
    <w:rPr>
      <w:b/>
      <w:bCs/>
      <w:smallCaps/>
      <w:color w:val="4472C4" w:themeColor="accent1"/>
      <w:spacing w:val="5"/>
    </w:rPr>
  </w:style>
  <w:style w:type="paragraph" w:styleId="Header">
    <w:name w:val="header"/>
    <w:basedOn w:val="Normal"/>
    <w:link w:val="HeaderChar"/>
    <w:uiPriority w:val="99"/>
    <w:unhideWhenUsed/>
    <w:rsid w:val="00FF42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42FC"/>
  </w:style>
  <w:style w:type="paragraph" w:styleId="Footer">
    <w:name w:val="footer"/>
    <w:basedOn w:val="Normal"/>
    <w:link w:val="FooterChar"/>
    <w:uiPriority w:val="99"/>
    <w:unhideWhenUsed/>
    <w:rsid w:val="00FF42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42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b5b9726-846c-427e-9fd6-a12cf87fc30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95FC699B62DB43A208259B4C98F12E" ma:contentTypeVersion="15" ma:contentTypeDescription="Create a new document." ma:contentTypeScope="" ma:versionID="84c5a6afdbbb4dfed69fe01bb2fa822c">
  <xsd:schema xmlns:xsd="http://www.w3.org/2001/XMLSchema" xmlns:xs="http://www.w3.org/2001/XMLSchema" xmlns:p="http://schemas.microsoft.com/office/2006/metadata/properties" xmlns:ns3="e0b34103-45fb-44a1-ae63-50baec3b85b6" xmlns:ns4="6b5b9726-846c-427e-9fd6-a12cf87fc304" targetNamespace="http://schemas.microsoft.com/office/2006/metadata/properties" ma:root="true" ma:fieldsID="65cfa1a2a6424d51f77c56184328bf67" ns3:_="" ns4:_="">
    <xsd:import namespace="e0b34103-45fb-44a1-ae63-50baec3b85b6"/>
    <xsd:import namespace="6b5b9726-846c-427e-9fd6-a12cf87fc30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b34103-45fb-44a1-ae63-50baec3b85b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5b9726-846c-427e-9fd6-a12cf87fc3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1B68E3-1ED8-4809-9061-2D417B0258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224229-1774-4CBF-9888-950322DDEC15}">
  <ds:schemaRefs>
    <ds:schemaRef ds:uri="http://schemas.microsoft.com/office/2006/metadata/properties"/>
    <ds:schemaRef ds:uri="http://schemas.microsoft.com/office/infopath/2007/PartnerControls"/>
    <ds:schemaRef ds:uri="6b5b9726-846c-427e-9fd6-a12cf87fc304"/>
  </ds:schemaRefs>
</ds:datastoreItem>
</file>

<file path=customXml/itemProps3.xml><?xml version="1.0" encoding="utf-8"?>
<ds:datastoreItem xmlns:ds="http://schemas.openxmlformats.org/officeDocument/2006/customXml" ds:itemID="{A99E5290-B62F-4703-9273-5E226B29CF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b34103-45fb-44a1-ae63-50baec3b85b6"/>
    <ds:schemaRef ds:uri="6b5b9726-846c-427e-9fd6-a12cf87fc3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5</TotalTime>
  <Pages>4</Pages>
  <Words>448</Words>
  <Characters>255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derator.ai Node Utilization</vt:lpstr>
    </vt:vector>
  </TitlesOfParts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derator.ai Node Utilization</dc:title>
  <dc:subject/>
  <dc:creator>Sheng-Lin Wu</dc:creator>
  <cp:keywords/>
  <dc:description/>
  <cp:lastModifiedBy>Sheng-Lin Wu</cp:lastModifiedBy>
  <cp:revision>85</cp:revision>
  <cp:lastPrinted>2023-09-23T04:16:00Z</cp:lastPrinted>
  <dcterms:created xsi:type="dcterms:W3CDTF">2023-02-08T09:34:00Z</dcterms:created>
  <dcterms:modified xsi:type="dcterms:W3CDTF">2024-02-16T0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95FC699B62DB43A208259B4C98F12E</vt:lpwstr>
  </property>
</Properties>
</file>